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B42FF" w14:textId="77777777" w:rsidR="00711AE4" w:rsidRPr="00B76204" w:rsidRDefault="00711AE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</w:p>
    <w:p w14:paraId="54D5C7C3" w14:textId="6D63B693" w:rsidR="00711AE4" w:rsidRPr="00B76204" w:rsidRDefault="00711AE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u w:val="single"/>
          <w:lang w:eastAsia="en-AU"/>
        </w:rPr>
      </w:pPr>
      <w:proofErr w:type="gramStart"/>
      <w:r w:rsidRPr="00B76204">
        <w:rPr>
          <w:rFonts w:ascii="Consolas" w:eastAsia="Times New Roman" w:hAnsi="Consolas" w:cs="Times New Roman"/>
          <w:sz w:val="21"/>
          <w:szCs w:val="21"/>
          <w:u w:val="single"/>
          <w:lang w:eastAsia="en-AU"/>
        </w:rPr>
        <w:t>First</w:t>
      </w:r>
      <w:proofErr w:type="gramEnd"/>
      <w:r w:rsidRPr="00B76204">
        <w:rPr>
          <w:rFonts w:ascii="Consolas" w:eastAsia="Times New Roman" w:hAnsi="Consolas" w:cs="Times New Roman"/>
          <w:sz w:val="21"/>
          <w:szCs w:val="21"/>
          <w:u w:val="single"/>
          <w:lang w:eastAsia="en-AU"/>
        </w:rPr>
        <w:t xml:space="preserve"> </w:t>
      </w:r>
      <w:r w:rsidR="00B76204" w:rsidRPr="00B76204">
        <w:rPr>
          <w:rFonts w:ascii="Consolas" w:eastAsia="Times New Roman" w:hAnsi="Consolas" w:cs="Times New Roman"/>
          <w:sz w:val="21"/>
          <w:szCs w:val="21"/>
          <w:u w:val="single"/>
          <w:lang w:eastAsia="en-AU"/>
        </w:rPr>
        <w:t>we create the react App</w:t>
      </w:r>
    </w:p>
    <w:p w14:paraId="21A32517" w14:textId="77777777" w:rsidR="00711AE4" w:rsidRPr="00B76204" w:rsidRDefault="00711AE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</w:p>
    <w:p w14:paraId="2605067A" w14:textId="285D62C7" w:rsidR="00711AE4" w:rsidRPr="00B76204" w:rsidRDefault="00711AE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  <w:proofErr w:type="spellStart"/>
      <w:r w:rsidRPr="00B76204">
        <w:rPr>
          <w:rFonts w:ascii="Consolas" w:eastAsia="Times New Roman" w:hAnsi="Consolas" w:cs="Times New Roman"/>
          <w:sz w:val="21"/>
          <w:szCs w:val="21"/>
          <w:lang w:eastAsia="en-AU"/>
        </w:rPr>
        <w:t>npx</w:t>
      </w:r>
      <w:proofErr w:type="spellEnd"/>
      <w:r w:rsidRPr="00B76204">
        <w:rPr>
          <w:rFonts w:ascii="Consolas" w:eastAsia="Times New Roman" w:hAnsi="Consolas" w:cs="Times New Roman"/>
          <w:sz w:val="21"/>
          <w:szCs w:val="21"/>
          <w:lang w:eastAsia="en-AU"/>
        </w:rPr>
        <w:t xml:space="preserve"> create-react-app &lt;folder name&gt;</w:t>
      </w:r>
    </w:p>
    <w:p w14:paraId="29D63CAE" w14:textId="77777777" w:rsidR="00711AE4" w:rsidRPr="00B76204" w:rsidRDefault="00711AE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  <w:r w:rsidRPr="00B76204">
        <w:rPr>
          <w:rFonts w:ascii="Consolas" w:eastAsia="Times New Roman" w:hAnsi="Consolas" w:cs="Times New Roman"/>
          <w:sz w:val="21"/>
          <w:szCs w:val="21"/>
          <w:lang w:eastAsia="en-AU"/>
        </w:rPr>
        <w:t>cd &lt;folder name&gt;</w:t>
      </w:r>
    </w:p>
    <w:p w14:paraId="3A465FAF" w14:textId="77777777" w:rsidR="00711AE4" w:rsidRPr="00B76204" w:rsidRDefault="00711AE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  <w:r w:rsidRPr="00B76204">
        <w:rPr>
          <w:rFonts w:ascii="Consolas" w:eastAsia="Times New Roman" w:hAnsi="Consolas" w:cs="Times New Roman"/>
          <w:sz w:val="21"/>
          <w:szCs w:val="21"/>
          <w:lang w:eastAsia="en-AU"/>
        </w:rPr>
        <w:t>yarn start</w:t>
      </w:r>
    </w:p>
    <w:p w14:paraId="58A45349" w14:textId="323DB351" w:rsidR="00711AE4" w:rsidRDefault="00711AE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</w:p>
    <w:p w14:paraId="0414E5C6" w14:textId="30BF8B03" w:rsidR="00B76204" w:rsidRDefault="00B7620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</w:p>
    <w:p w14:paraId="0545136C" w14:textId="4606D0D4" w:rsidR="00B76204" w:rsidRDefault="00B7620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  <w:r>
        <w:rPr>
          <w:rFonts w:ascii="Consolas" w:eastAsia="Times New Roman" w:hAnsi="Consolas" w:cs="Times New Roman"/>
          <w:sz w:val="21"/>
          <w:szCs w:val="21"/>
          <w:lang w:eastAsia="en-AU"/>
        </w:rPr>
        <w:t xml:space="preserve">in </w:t>
      </w:r>
      <w:proofErr w:type="spellStart"/>
      <w:proofErr w:type="gramStart"/>
      <w:r>
        <w:rPr>
          <w:rFonts w:ascii="Consolas" w:eastAsia="Times New Roman" w:hAnsi="Consolas" w:cs="Times New Roman"/>
          <w:sz w:val="21"/>
          <w:szCs w:val="21"/>
          <w:lang w:eastAsia="en-AU"/>
        </w:rPr>
        <w:t>package.json</w:t>
      </w:r>
      <w:proofErr w:type="spellEnd"/>
      <w:proofErr w:type="gramEnd"/>
      <w:r>
        <w:rPr>
          <w:rFonts w:ascii="Consolas" w:eastAsia="Times New Roman" w:hAnsi="Consolas" w:cs="Times New Roman"/>
          <w:sz w:val="21"/>
          <w:szCs w:val="21"/>
          <w:lang w:eastAsia="en-AU"/>
        </w:rPr>
        <w:t xml:space="preserve"> under scripts</w:t>
      </w:r>
    </w:p>
    <w:p w14:paraId="4BA3EE67" w14:textId="2514E55E" w:rsidR="00B76204" w:rsidRPr="00B76204" w:rsidRDefault="00B7620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  <w:r w:rsidRPr="00B76204">
        <w:rPr>
          <w:rFonts w:ascii="Consolas" w:eastAsia="Times New Roman" w:hAnsi="Consolas" w:cs="Times New Roman"/>
          <w:sz w:val="21"/>
          <w:szCs w:val="21"/>
          <w:lang w:eastAsia="en-AU"/>
        </w:rPr>
        <w:t>"deploy": "</w:t>
      </w:r>
      <w:proofErr w:type="spellStart"/>
      <w:r w:rsidRPr="00B76204">
        <w:rPr>
          <w:rFonts w:ascii="Consolas" w:eastAsia="Times New Roman" w:hAnsi="Consolas" w:cs="Times New Roman"/>
          <w:sz w:val="21"/>
          <w:szCs w:val="21"/>
          <w:lang w:eastAsia="en-AU"/>
        </w:rPr>
        <w:t>aws</w:t>
      </w:r>
      <w:proofErr w:type="spellEnd"/>
      <w:r w:rsidRPr="00B76204">
        <w:rPr>
          <w:rFonts w:ascii="Consolas" w:eastAsia="Times New Roman" w:hAnsi="Consolas" w:cs="Times New Roman"/>
          <w:sz w:val="21"/>
          <w:szCs w:val="21"/>
          <w:lang w:eastAsia="en-AU"/>
        </w:rPr>
        <w:t> s3 sync build/ s3://cognito-workshop-workshop",</w:t>
      </w:r>
    </w:p>
    <w:p w14:paraId="3F44C0C4" w14:textId="5EAE3418" w:rsidR="00B76204" w:rsidRDefault="00B7620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</w:p>
    <w:p w14:paraId="5C117726" w14:textId="6C61BD18" w:rsidR="00B76204" w:rsidRDefault="00B7620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</w:p>
    <w:p w14:paraId="7FE780D9" w14:textId="77777777" w:rsidR="00A972E4" w:rsidRPr="00B76204" w:rsidRDefault="00A972E4" w:rsidP="00A972E4">
      <w:pPr>
        <w:spacing w:after="0" w:line="285" w:lineRule="atLeast"/>
      </w:pPr>
      <w:hyperlink r:id="rId5" w:history="1">
        <w:r w:rsidRPr="00B76204">
          <w:rPr>
            <w:rStyle w:val="Hyperlink"/>
            <w:color w:val="auto"/>
          </w:rPr>
          <w:t>Deploy ReactJS App with S3 Static Hosting | by Serverless Guru | Serverless Guru | Medium</w:t>
        </w:r>
      </w:hyperlink>
    </w:p>
    <w:p w14:paraId="7CA0290B" w14:textId="77777777" w:rsidR="00391E76" w:rsidRPr="00B76204" w:rsidRDefault="00391E76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</w:p>
    <w:p w14:paraId="36412DCC" w14:textId="599E1705" w:rsidR="00F83BB5" w:rsidRDefault="00F83BB5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u w:val="single"/>
          <w:lang w:eastAsia="en-AU"/>
        </w:rPr>
      </w:pPr>
      <w:r w:rsidRPr="00B76204">
        <w:rPr>
          <w:rFonts w:ascii="Consolas" w:eastAsia="Times New Roman" w:hAnsi="Consolas" w:cs="Times New Roman"/>
          <w:sz w:val="21"/>
          <w:szCs w:val="21"/>
          <w:u w:val="single"/>
          <w:lang w:eastAsia="en-AU"/>
        </w:rPr>
        <w:t>Setting up S3 hosting</w:t>
      </w:r>
    </w:p>
    <w:p w14:paraId="20E5FD93" w14:textId="77777777" w:rsidR="00B76204" w:rsidRPr="00B76204" w:rsidRDefault="00B7620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u w:val="single"/>
          <w:lang w:eastAsia="en-AU"/>
        </w:rPr>
      </w:pPr>
    </w:p>
    <w:p w14:paraId="1A7D419D" w14:textId="37937BB5" w:rsidR="00F83BB5" w:rsidRPr="00A972E4" w:rsidRDefault="00A972E4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  <w:r>
        <w:rPr>
          <w:rFonts w:ascii="Consolas" w:eastAsia="Times New Roman" w:hAnsi="Consolas" w:cs="Times New Roman"/>
          <w:sz w:val="21"/>
          <w:szCs w:val="21"/>
          <w:lang w:eastAsia="en-AU"/>
        </w:rPr>
        <w:t xml:space="preserve">If you see “Object can be made public”, you need to add Bucket Policy. </w:t>
      </w:r>
    </w:p>
    <w:p w14:paraId="1CD0078A" w14:textId="77777777" w:rsidR="00F83BB5" w:rsidRPr="00B76204" w:rsidRDefault="00F83BB5" w:rsidP="00B76204">
      <w:pPr>
        <w:spacing w:after="0" w:line="285" w:lineRule="atLeast"/>
        <w:rPr>
          <w:rFonts w:ascii="Consolas" w:eastAsia="Times New Roman" w:hAnsi="Consolas" w:cs="Times New Roman"/>
          <w:sz w:val="21"/>
          <w:szCs w:val="21"/>
          <w:lang w:eastAsia="en-AU"/>
        </w:rPr>
      </w:pPr>
    </w:p>
    <w:p w14:paraId="55B935BF" w14:textId="77777777" w:rsidR="00A972E4" w:rsidRDefault="00A972E4" w:rsidP="00A972E4">
      <w:r>
        <w:t xml:space="preserve">    "Version": "2012-10-17",</w:t>
      </w:r>
    </w:p>
    <w:p w14:paraId="3D4FD547" w14:textId="77777777" w:rsidR="00A972E4" w:rsidRDefault="00A972E4" w:rsidP="00A972E4">
      <w:r>
        <w:t xml:space="preserve">    "Statement": [</w:t>
      </w:r>
    </w:p>
    <w:p w14:paraId="3AB5D471" w14:textId="77777777" w:rsidR="00A972E4" w:rsidRDefault="00A972E4" w:rsidP="00A972E4">
      <w:r>
        <w:t xml:space="preserve">        {</w:t>
      </w:r>
    </w:p>
    <w:p w14:paraId="6CA3D01C" w14:textId="77777777" w:rsidR="00A972E4" w:rsidRDefault="00A972E4" w:rsidP="00A972E4">
      <w:r>
        <w:t xml:space="preserve">            "Effect": "Allow",</w:t>
      </w:r>
    </w:p>
    <w:p w14:paraId="6373B2F0" w14:textId="77777777" w:rsidR="00A972E4" w:rsidRDefault="00A972E4" w:rsidP="00A972E4">
      <w:r>
        <w:t xml:space="preserve">            "Principal": "*",</w:t>
      </w:r>
    </w:p>
    <w:p w14:paraId="68A48943" w14:textId="77777777" w:rsidR="00A972E4" w:rsidRDefault="00A972E4" w:rsidP="00A972E4">
      <w:r>
        <w:t xml:space="preserve">            "Action": "s</w:t>
      </w:r>
      <w:proofErr w:type="gramStart"/>
      <w:r>
        <w:t>3:GetObject</w:t>
      </w:r>
      <w:proofErr w:type="gramEnd"/>
      <w:r>
        <w:t>",</w:t>
      </w:r>
    </w:p>
    <w:p w14:paraId="0B32B4A5" w14:textId="77777777" w:rsidR="00A972E4" w:rsidRDefault="00A972E4" w:rsidP="00A972E4">
      <w:r>
        <w:t xml:space="preserve">            "Resource": "</w:t>
      </w:r>
      <w:proofErr w:type="gramStart"/>
      <w:r>
        <w:t>arn:aws</w:t>
      </w:r>
      <w:proofErr w:type="gramEnd"/>
      <w:r>
        <w:t>:s3:::</w:t>
      </w:r>
      <w:proofErr w:type="spellStart"/>
      <w:r>
        <w:t>cognito</w:t>
      </w:r>
      <w:proofErr w:type="spellEnd"/>
      <w:r>
        <w:t>-workshop-workshop/*"</w:t>
      </w:r>
    </w:p>
    <w:p w14:paraId="3348E799" w14:textId="77777777" w:rsidR="00A972E4" w:rsidRDefault="00A972E4" w:rsidP="00A972E4">
      <w:r>
        <w:t xml:space="preserve">        }</w:t>
      </w:r>
    </w:p>
    <w:p w14:paraId="0EE9A144" w14:textId="77777777" w:rsidR="00A972E4" w:rsidRDefault="00A972E4" w:rsidP="00A972E4">
      <w:r>
        <w:t xml:space="preserve">    ]</w:t>
      </w:r>
    </w:p>
    <w:p w14:paraId="33DC6886" w14:textId="77777777" w:rsidR="00A972E4" w:rsidRDefault="00A972E4" w:rsidP="00A972E4">
      <w:r>
        <w:t>}</w:t>
      </w:r>
    </w:p>
    <w:p w14:paraId="48021392" w14:textId="419031CD" w:rsidR="00832AAA" w:rsidRDefault="00832AAA"/>
    <w:p w14:paraId="53D34D07" w14:textId="21F3C152" w:rsidR="00F83BB5" w:rsidRDefault="00A4062B">
      <w:r w:rsidRPr="00A4062B">
        <w:lastRenderedPageBreak/>
        <w:drawing>
          <wp:inline distT="0" distB="0" distL="0" distR="0" wp14:anchorId="6A4D9201" wp14:editId="29F3836F">
            <wp:extent cx="5731510" cy="4054475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72E4" w:rsidRPr="00A972E4">
        <w:drawing>
          <wp:inline distT="0" distB="0" distL="0" distR="0" wp14:anchorId="1F4C3458" wp14:editId="43552966">
            <wp:extent cx="5731510" cy="2046605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A96F3" w14:textId="33E541E6" w:rsidR="00F83BB5" w:rsidRDefault="00F83BB5">
      <w:r w:rsidRPr="00F83BB5">
        <w:rPr>
          <w:noProof/>
        </w:rPr>
        <w:drawing>
          <wp:inline distT="0" distB="0" distL="0" distR="0" wp14:anchorId="7D1DEE64" wp14:editId="245B7450">
            <wp:extent cx="5731510" cy="2347595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E01A5" w14:textId="77777777" w:rsidR="00F83BB5" w:rsidRDefault="00F83BB5" w:rsidP="00F83BB5">
      <w:r>
        <w:t>{</w:t>
      </w:r>
    </w:p>
    <w:p w14:paraId="5F44652C" w14:textId="536B4B7D" w:rsidR="00F83BB5" w:rsidRDefault="00F83BB5"/>
    <w:p w14:paraId="563BEC4D" w14:textId="53E52368" w:rsidR="00F83BB5" w:rsidRDefault="00F83BB5"/>
    <w:p w14:paraId="188C3A08" w14:textId="0E853EB2" w:rsidR="00F83BB5" w:rsidRDefault="00F83BB5">
      <w:r>
        <w:t xml:space="preserve">authentications </w:t>
      </w:r>
    </w:p>
    <w:p w14:paraId="28C2E35F" w14:textId="7787BFE5" w:rsidR="00F83BB5" w:rsidRDefault="002D1D35">
      <w:hyperlink r:id="rId9" w:history="1">
        <w:r w:rsidR="008C53AD" w:rsidRPr="004120A6">
          <w:rPr>
            <w:rStyle w:val="Hyperlink"/>
          </w:rPr>
          <w:t>https://aws.amazon.com/getting-started/projects/build-serverless-web-app-lambda-apigateway-s3-dynamodb-cognito/module-2/</w:t>
        </w:r>
      </w:hyperlink>
    </w:p>
    <w:p w14:paraId="21B86689" w14:textId="2DD9BD29" w:rsidR="008C53AD" w:rsidRDefault="008C53AD"/>
    <w:p w14:paraId="6225B645" w14:textId="77777777" w:rsidR="008C53AD" w:rsidRPr="008C53AD" w:rsidRDefault="008C53AD" w:rsidP="008C53AD">
      <w:pPr>
        <w:spacing w:line="312" w:lineRule="atLeast"/>
        <w:outlineLvl w:val="2"/>
        <w:rPr>
          <w:rFonts w:ascii="Helvetica" w:eastAsia="Times New Roman" w:hAnsi="Helvetica" w:cs="Helvetica"/>
          <w:color w:val="1F3D5C"/>
          <w:sz w:val="29"/>
          <w:szCs w:val="29"/>
          <w:lang w:eastAsia="en-AU"/>
        </w:rPr>
      </w:pPr>
      <w:bookmarkStart w:id="0" w:name="Add_an_App_to_Your_User_Pool"/>
      <w:r w:rsidRPr="008C53AD">
        <w:rPr>
          <w:rFonts w:ascii="Helvetica" w:eastAsia="Times New Roman" w:hAnsi="Helvetica" w:cs="Helvetica"/>
          <w:color w:val="1F3D5C"/>
          <w:sz w:val="29"/>
          <w:szCs w:val="29"/>
          <w:lang w:eastAsia="en-AU"/>
        </w:rPr>
        <w:t>Add an App to Your User Pool</w:t>
      </w:r>
      <w:bookmarkEnd w:id="0"/>
    </w:p>
    <w:p w14:paraId="5BCE5F9E" w14:textId="77777777" w:rsidR="008C53AD" w:rsidRPr="008C53AD" w:rsidRDefault="008C53AD" w:rsidP="008C53AD">
      <w:pPr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 xml:space="preserve">From the Amazon Cognito console select your user pool and then select the App </w:t>
      </w:r>
      <w:proofErr w:type="gramStart"/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clients</w:t>
      </w:r>
      <w:proofErr w:type="gramEnd"/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 xml:space="preserve"> section. Add a new app client and make sure the Generate client secret option is deselected. Client secrets aren't currently supported with the JavaScript SDK. If you do create an app with a generated secret, delete it and create a new one with the correct configuration.</w:t>
      </w:r>
    </w:p>
    <w:p w14:paraId="1737061F" w14:textId="77777777" w:rsidR="008C53AD" w:rsidRPr="008C53AD" w:rsidRDefault="002D1D35" w:rsidP="008C53AD">
      <w:pPr>
        <w:spacing w:after="4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pict w14:anchorId="02286134">
          <v:rect id="_x0000_i1025" style="width:0;height:.75pt" o:hralign="center" o:hrstd="t" o:hr="t" fillcolor="#a0a0a0" stroked="f"/>
        </w:pict>
      </w:r>
    </w:p>
    <w:p w14:paraId="34F27EF2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From the Pool Details page for your user pool, select App clients from the left General Settings section in the navigation bar.</w:t>
      </w:r>
    </w:p>
    <w:p w14:paraId="55FCDFC8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Choose Add an app client.</w:t>
      </w:r>
    </w:p>
    <w:p w14:paraId="6121DBA3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Give the app client a name such as </w:t>
      </w:r>
      <w:proofErr w:type="spellStart"/>
      <w:r w:rsidRPr="008C53AD">
        <w:rPr>
          <w:rFonts w:ascii="Consolas" w:eastAsia="Times New Roman" w:hAnsi="Consolas" w:cs="Courier New"/>
          <w:color w:val="B12704"/>
          <w:sz w:val="20"/>
          <w:szCs w:val="20"/>
          <w:bdr w:val="single" w:sz="6" w:space="3" w:color="DDDDDD" w:frame="1"/>
          <w:shd w:val="clear" w:color="auto" w:fill="F7F7F7"/>
          <w:lang w:eastAsia="en-AU"/>
        </w:rPr>
        <w:t>WildRydesWebApp</w:t>
      </w:r>
      <w:proofErr w:type="spellEnd"/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.</w:t>
      </w:r>
    </w:p>
    <w:p w14:paraId="6AF3F034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Uncheck the Generate client secret option. Client secrets aren't currently supported for use with browser-based applications.</w:t>
      </w:r>
    </w:p>
    <w:p w14:paraId="2B52DBA0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Choose Create app client.</w:t>
      </w:r>
    </w:p>
    <w:p w14:paraId="24C04FC9" w14:textId="77777777" w:rsidR="008C53AD" w:rsidRPr="008C53AD" w:rsidRDefault="008C53AD" w:rsidP="008C53AD">
      <w:pPr>
        <w:numPr>
          <w:ilvl w:val="0"/>
          <w:numId w:val="2"/>
        </w:numPr>
        <w:spacing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Note the App client id for the newly created application.</w:t>
      </w:r>
    </w:p>
    <w:p w14:paraId="32E78BAF" w14:textId="1155A25C" w:rsidR="008C53AD" w:rsidRDefault="008C53AD"/>
    <w:p w14:paraId="4B6A8F5D" w14:textId="77777777" w:rsidR="005961E4" w:rsidRDefault="00E347A6">
      <w:r w:rsidRPr="00E347A6">
        <w:rPr>
          <w:noProof/>
        </w:rPr>
        <w:lastRenderedPageBreak/>
        <w:drawing>
          <wp:inline distT="0" distB="0" distL="0" distR="0" wp14:anchorId="3C6C7AE4" wp14:editId="668530AA">
            <wp:extent cx="5731510" cy="4418965"/>
            <wp:effectExtent l="0" t="0" r="2540" b="63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47A6">
        <w:rPr>
          <w:noProof/>
        </w:rPr>
        <w:lastRenderedPageBreak/>
        <w:drawing>
          <wp:inline distT="0" distB="0" distL="0" distR="0" wp14:anchorId="36F946FD" wp14:editId="142536B3">
            <wp:extent cx="2838846" cy="5477639"/>
            <wp:effectExtent l="0" t="0" r="0" b="8890"/>
            <wp:docPr id="4" name="Picture 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547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BF5DD" w14:textId="7402DE0E" w:rsidR="005961E4" w:rsidRDefault="002D1D35">
      <w:hyperlink r:id="rId12" w:history="1">
        <w:r w:rsidR="005961E4" w:rsidRPr="007357D9">
          <w:rPr>
            <w:rStyle w:val="Hyperlink"/>
          </w:rPr>
          <w:t>https://docs.aws.amazon.com/cognito/latest/developerguide/amazon-cognito-user-pools-using-tokens-verifying-a-jwt.html</w:t>
        </w:r>
      </w:hyperlink>
    </w:p>
    <w:p w14:paraId="04BF4694" w14:textId="77777777" w:rsidR="005961E4" w:rsidRDefault="005961E4"/>
    <w:p w14:paraId="26B0F398" w14:textId="4DD02F6E" w:rsidR="005961E4" w:rsidRDefault="002D1D35">
      <w:pPr>
        <w:rPr>
          <w:rFonts w:ascii="Roboto" w:hAnsi="Roboto"/>
          <w:color w:val="16191F"/>
          <w:shd w:val="clear" w:color="auto" w:fill="FFFFFF"/>
        </w:rPr>
      </w:pPr>
      <w:hyperlink w:history="1">
        <w:r w:rsidR="005961E4" w:rsidRPr="007357D9">
          <w:rPr>
            <w:rStyle w:val="Hyperlink"/>
            <w:rFonts w:ascii="Roboto" w:hAnsi="Roboto"/>
            <w:shd w:val="clear" w:color="auto" w:fill="FFFFFF"/>
          </w:rPr>
          <w:t>https://cognito-idp.{region}.amazonaws.com/{userPoolId}/.well-known/jwks.json</w:t>
        </w:r>
      </w:hyperlink>
    </w:p>
    <w:p w14:paraId="46B86E32" w14:textId="09C3BB02" w:rsidR="005961E4" w:rsidRDefault="005961E4">
      <w:pPr>
        <w:rPr>
          <w:rFonts w:ascii="Roboto" w:hAnsi="Roboto"/>
          <w:color w:val="16191F"/>
          <w:shd w:val="clear" w:color="auto" w:fill="FFFFFF"/>
        </w:rPr>
      </w:pPr>
      <w:r w:rsidRPr="005961E4">
        <w:rPr>
          <w:rFonts w:ascii="Roboto" w:hAnsi="Roboto"/>
          <w:noProof/>
          <w:color w:val="16191F"/>
          <w:shd w:val="clear" w:color="auto" w:fill="FFFFFF"/>
        </w:rPr>
        <w:drawing>
          <wp:inline distT="0" distB="0" distL="0" distR="0" wp14:anchorId="34E9E65D" wp14:editId="44EB3E9C">
            <wp:extent cx="5731510" cy="2203450"/>
            <wp:effectExtent l="0" t="0" r="2540" b="635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26B48" w14:textId="134705AA" w:rsidR="00E347A6" w:rsidRDefault="00E347A6">
      <w:r w:rsidRPr="00E347A6">
        <w:rPr>
          <w:noProof/>
        </w:rPr>
        <w:lastRenderedPageBreak/>
        <w:drawing>
          <wp:inline distT="0" distB="0" distL="0" distR="0" wp14:anchorId="0CB3DBAE" wp14:editId="2F09563C">
            <wp:extent cx="5731510" cy="1500505"/>
            <wp:effectExtent l="0" t="0" r="2540" b="4445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77BAD" w14:textId="68C3AF03" w:rsidR="005961E4" w:rsidRDefault="005961E4">
      <w:r w:rsidRPr="005961E4">
        <w:rPr>
          <w:noProof/>
        </w:rPr>
        <w:drawing>
          <wp:inline distT="0" distB="0" distL="0" distR="0" wp14:anchorId="74F0006C" wp14:editId="7AAB8400">
            <wp:extent cx="5731510" cy="1286510"/>
            <wp:effectExtent l="0" t="0" r="2540" b="889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E0312" w14:textId="1653CFC6" w:rsidR="00766359" w:rsidRDefault="004819CD">
      <w:hyperlink r:id="rId16" w:history="1">
        <w:r w:rsidRPr="003C3637">
          <w:rPr>
            <w:rStyle w:val="Hyperlink"/>
          </w:rPr>
          <w:t>https://stackoverflow.com/questions/30154461/aws-cloudfront-not-updating-on-update-of-files-in-s3</w:t>
        </w:r>
      </w:hyperlink>
    </w:p>
    <w:p w14:paraId="3E8793C9" w14:textId="2856AA29" w:rsidR="004819CD" w:rsidRDefault="004819CD"/>
    <w:p w14:paraId="1FCAA876" w14:textId="4C72AA1D" w:rsidR="004819CD" w:rsidRDefault="00E7579D">
      <w:r w:rsidRPr="00E7579D">
        <w:drawing>
          <wp:inline distT="0" distB="0" distL="0" distR="0" wp14:anchorId="65F4FD97" wp14:editId="6A6D4FAB">
            <wp:extent cx="5731510" cy="1172210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8052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</w:t>
      </w:r>
      <w:r w:rsidRPr="004819C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function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proofErr w:type="gramStart"/>
      <w:r w:rsidRPr="004819CD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Token</w:t>
      </w:r>
      <w:proofErr w:type="spell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 {</w:t>
      </w:r>
    </w:p>
    <w:p w14:paraId="29267C38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gramStart"/>
      <w:r w:rsidRPr="004819CD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try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{</w:t>
      </w:r>
      <w:proofErr w:type="gramEnd"/>
    </w:p>
    <w:p w14:paraId="44782D30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4819C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r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proofErr w:type="spellStart"/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</w:t>
      </w:r>
      <w:proofErr w:type="spell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proofErr w:type="gramStart"/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ndow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ocation</w:t>
      </w:r>
      <w:proofErr w:type="gram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href</w:t>
      </w:r>
      <w:proofErr w:type="spell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</w:p>
    <w:p w14:paraId="516A50CB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4819C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r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1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proofErr w:type="gramStart"/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4819CD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plit</w:t>
      </w:r>
      <w:proofErr w:type="spellEnd"/>
      <w:proofErr w:type="gram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4819C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="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[</w:t>
      </w:r>
      <w:r w:rsidRPr="004819C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</w:p>
    <w:p w14:paraId="76AA6B16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4819C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r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2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1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4819CD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plit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4819C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amp;</w:t>
      </w:r>
      <w:proofErr w:type="gramStart"/>
      <w:r w:rsidRPr="004819C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[</w:t>
      </w:r>
      <w:proofErr w:type="gramEnd"/>
      <w:r w:rsidRPr="004819C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</w:p>
    <w:p w14:paraId="02DB280D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4819C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var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3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2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4819CD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split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4819C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&amp;</w:t>
      </w:r>
      <w:proofErr w:type="gramStart"/>
      <w:r w:rsidRPr="004819C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[</w:t>
      </w:r>
      <w:proofErr w:type="gramEnd"/>
      <w:r w:rsidRPr="004819CD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0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];</w:t>
      </w:r>
    </w:p>
    <w:p w14:paraId="2C9C3458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F90E198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4819CD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return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1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2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 </w:t>
      </w:r>
      <w:proofErr w:type="gramStart"/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3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;</w:t>
      </w:r>
      <w:proofErr w:type="gramEnd"/>
    </w:p>
    <w:p w14:paraId="742B7BF4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433F23AC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proofErr w:type="gramStart"/>
      <w:r w:rsidRPr="004819CD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catch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{</w:t>
      </w:r>
      <w:proofErr w:type="gramEnd"/>
    </w:p>
    <w:p w14:paraId="684843D7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  </w:t>
      </w:r>
      <w:proofErr w:type="gramStart"/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window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location</w:t>
      </w:r>
      <w:proofErr w:type="gram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.</w:t>
      </w:r>
      <w:r w:rsidRPr="004819CD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replace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4819CD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https://unimelb-workshop-trial.auth.ap-southeast-2.amazoncognito.com/login?client_id=6g1l84kltg78m2annoigo7c3p8&amp;response_type=token&amp;scope=openid+email+phone+profile&amp;redirect_uri=https://d20kaehm9l5sb.cloudfront.net/"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</w:p>
    <w:p w14:paraId="375F7E73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}</w:t>
      </w:r>
    </w:p>
    <w:p w14:paraId="6582D878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}</w:t>
      </w:r>
    </w:p>
    <w:p w14:paraId="67B75380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7F0B4284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</w:t>
      </w:r>
      <w:r w:rsidRPr="004819CD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let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1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</w:t>
      </w:r>
    </w:p>
    <w:p w14:paraId="6E03CD2B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2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</w:t>
      </w:r>
    </w:p>
    <w:p w14:paraId="22E2D758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lastRenderedPageBreak/>
        <w:t>    </w:t>
      </w:r>
      <w:r w:rsidRPr="004819CD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idtoken3</w:t>
      </w: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= </w:t>
      </w:r>
      <w:proofErr w:type="spellStart"/>
      <w:proofErr w:type="gramStart"/>
      <w:r w:rsidRPr="004819CD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getToken</w:t>
      </w:r>
      <w:proofErr w:type="spell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proofErr w:type="gramEnd"/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;</w:t>
      </w:r>
    </w:p>
    <w:p w14:paraId="736C1405" w14:textId="77777777" w:rsidR="004819CD" w:rsidRPr="004819CD" w:rsidRDefault="004819CD" w:rsidP="004819C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4819CD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</w:p>
    <w:p w14:paraId="6376A7E8" w14:textId="77777777" w:rsidR="004819CD" w:rsidRDefault="004819CD"/>
    <w:sectPr w:rsidR="004819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74BE2"/>
    <w:multiLevelType w:val="multilevel"/>
    <w:tmpl w:val="A2FC27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9C65DE"/>
    <w:multiLevelType w:val="multilevel"/>
    <w:tmpl w:val="93FE0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LUwtjA1MTO3MDNX0lEKTi0uzszPAykwrgUAWjWbmCwAAAA="/>
  </w:docVars>
  <w:rsids>
    <w:rsidRoot w:val="00F83BB5"/>
    <w:rsid w:val="00031DB3"/>
    <w:rsid w:val="000731A8"/>
    <w:rsid w:val="00246E66"/>
    <w:rsid w:val="002D1D35"/>
    <w:rsid w:val="00391E76"/>
    <w:rsid w:val="004819CD"/>
    <w:rsid w:val="005961E4"/>
    <w:rsid w:val="00711AE4"/>
    <w:rsid w:val="00766359"/>
    <w:rsid w:val="00832AAA"/>
    <w:rsid w:val="008C53AD"/>
    <w:rsid w:val="00A4062B"/>
    <w:rsid w:val="00A972E4"/>
    <w:rsid w:val="00B76204"/>
    <w:rsid w:val="00E347A6"/>
    <w:rsid w:val="00E7579D"/>
    <w:rsid w:val="00F83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B693"/>
  <w15:docId w15:val="{5D7D7121-E99C-488F-8303-3BEA3573D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C53A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3B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53A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C53AD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8C5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8C53AD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347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04932">
          <w:marLeft w:val="-150"/>
          <w:marRight w:val="-15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7198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4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77868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728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810589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6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58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5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0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docs.aws.amazon.com/cognito/latest/developerguide/amazon-cognito-user-pools-using-tokens-verifying-a-jwt.html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hyperlink" Target="https://stackoverflow.com/questions/30154461/aws-cloudfront-not-updating-on-update-of-files-in-s3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medium.com/serverlessguru/deploy-reactjs-app-with-s3-static-hosting-f640cb49d7e6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ws.amazon.com/getting-started/projects/build-serverless-web-app-lambda-apigateway-s3-dynamodb-cognito/module-2/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7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Huang</dc:creator>
  <cp:keywords/>
  <dc:description/>
  <cp:lastModifiedBy>Danny Huang</cp:lastModifiedBy>
  <cp:revision>7</cp:revision>
  <dcterms:created xsi:type="dcterms:W3CDTF">2021-08-29T10:17:00Z</dcterms:created>
  <dcterms:modified xsi:type="dcterms:W3CDTF">2021-09-01T09:19:00Z</dcterms:modified>
</cp:coreProperties>
</file>